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8A8" w:rsidRDefault="00D218A8" w:rsidP="00D218A8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DAILY REPORT (as a team)</w:t>
      </w: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dian Student Association - NWMSU</w:t>
            </w:r>
          </w:p>
        </w:tc>
      </w:tr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ay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EC4443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ne 23</w:t>
            </w:r>
            <w:r w:rsidR="00D21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2020</w:t>
            </w:r>
          </w:p>
        </w:tc>
      </w:tr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eam Members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rat Reddy Male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vya Deepthi Gorrepati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alakshmi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ngar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ai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yothsn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h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evan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ddy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re</w:t>
            </w:r>
            <w:proofErr w:type="spellEnd"/>
          </w:p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heeraj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dupuganti</w:t>
            </w:r>
            <w:proofErr w:type="spellEnd"/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PORT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9355" w:type="dxa"/>
        <w:tblInd w:w="0" w:type="dxa"/>
        <w:tblLook w:val="04A0" w:firstRow="1" w:lastRow="0" w:firstColumn="1" w:lastColumn="0" w:noHBand="0" w:noVBand="1"/>
      </w:tblPr>
      <w:tblGrid>
        <w:gridCol w:w="1526"/>
        <w:gridCol w:w="7829"/>
      </w:tblGrid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lanned objectives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meeting at 4:00 PM CST</w:t>
            </w:r>
          </w:p>
          <w:p w:rsidR="00D218A8" w:rsidRDefault="004E78CB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rt working on signup </w:t>
            </w:r>
            <w:bookmarkStart w:id="0" w:name="_GoBack"/>
            <w:bookmarkEnd w:id="0"/>
            <w:r w:rsidR="006A7BB6">
              <w:rPr>
                <w:rFonts w:ascii="Times New Roman" w:hAnsi="Times New Roman" w:cs="Times New Roman"/>
                <w:sz w:val="24"/>
                <w:szCs w:val="24"/>
              </w:rPr>
              <w:t>functionality.</w:t>
            </w:r>
          </w:p>
          <w:p w:rsidR="006A7BB6" w:rsidRDefault="006A7BB6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havya and </w:t>
            </w:r>
            <w:proofErr w:type="spellStart"/>
            <w:r w:rsidR="004C0B74">
              <w:rPr>
                <w:rFonts w:ascii="Times New Roman" w:hAnsi="Times New Roman" w:cs="Times New Roman"/>
                <w:sz w:val="24"/>
                <w:szCs w:val="24"/>
              </w:rPr>
              <w:t>Mahalakshmi</w:t>
            </w:r>
            <w:proofErr w:type="spellEnd"/>
            <w:r w:rsidR="004C0B74">
              <w:rPr>
                <w:rFonts w:ascii="Times New Roman" w:hAnsi="Times New Roman" w:cs="Times New Roman"/>
                <w:sz w:val="24"/>
                <w:szCs w:val="24"/>
              </w:rPr>
              <w:t xml:space="preserve"> to work on UI of the registration page</w:t>
            </w:r>
          </w:p>
          <w:p w:rsidR="004C0B74" w:rsidRDefault="004C0B74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harat to work on setting up the environment for backend connectivity.</w:t>
            </w:r>
          </w:p>
          <w:p w:rsidR="004C0B74" w:rsidRDefault="004C0B74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yoths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575F83">
              <w:rPr>
                <w:rFonts w:ascii="Times New Roman" w:hAnsi="Times New Roman" w:cs="Times New Roman"/>
                <w:sz w:val="24"/>
                <w:szCs w:val="24"/>
              </w:rPr>
              <w:t>Dheeraj</w:t>
            </w:r>
            <w:proofErr w:type="spellEnd"/>
            <w:r w:rsidR="00575F83">
              <w:rPr>
                <w:rFonts w:ascii="Times New Roman" w:hAnsi="Times New Roman" w:cs="Times New Roman"/>
                <w:sz w:val="24"/>
                <w:szCs w:val="24"/>
              </w:rPr>
              <w:t xml:space="preserve"> to work on CSS for the registration page.</w:t>
            </w:r>
          </w:p>
          <w:p w:rsidR="00575F83" w:rsidRDefault="00575F83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eev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work on creation of the model.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hieved objectives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E3588E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I has been created for regist</w:t>
            </w:r>
            <w:r w:rsidR="001D70FD">
              <w:rPr>
                <w:rFonts w:ascii="Times New Roman" w:hAnsi="Times New Roman" w:cs="Times New Roman"/>
                <w:sz w:val="24"/>
                <w:szCs w:val="24"/>
              </w:rPr>
              <w:t xml:space="preserve">ration page </w:t>
            </w:r>
          </w:p>
          <w:p w:rsidR="001D70FD" w:rsidRDefault="001D70FD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end environment has been setup for mongo dB and express.</w:t>
            </w:r>
          </w:p>
          <w:p w:rsidR="001D70FD" w:rsidRDefault="001D70FD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S has been included</w:t>
            </w:r>
          </w:p>
          <w:p w:rsidR="001D70FD" w:rsidRDefault="001D70FD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gistration </w:t>
            </w:r>
            <w:r w:rsidR="00D578E4">
              <w:rPr>
                <w:rFonts w:ascii="Times New Roman" w:hAnsi="Times New Roman" w:cs="Times New Roman"/>
                <w:sz w:val="24"/>
                <w:szCs w:val="24"/>
              </w:rPr>
              <w:t>schema has been created.</w:t>
            </w:r>
          </w:p>
          <w:p w:rsidR="00D65F27" w:rsidRPr="005664C2" w:rsidRDefault="00D65F27" w:rsidP="00D65F27">
            <w:pPr>
              <w:pStyle w:val="ListParagraph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ssed objectives and make-up plan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lan for next day** 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5664C2" w:rsidP="000B2D1F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ork on assigned </w:t>
            </w:r>
            <w:r w:rsidR="00DD7CA1">
              <w:rPr>
                <w:rFonts w:ascii="Times New Roman" w:hAnsi="Times New Roman" w:cs="Times New Roman"/>
                <w:sz w:val="24"/>
                <w:szCs w:val="24"/>
              </w:rPr>
              <w:t>development tasks</w:t>
            </w:r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If it is different from the plan in the document of Plan in Each Day, please update Plan in Each Day and upload it together within this assignment.</w:t>
      </w:r>
    </w:p>
    <w:p w:rsidR="007810B1" w:rsidRDefault="004E78CB"/>
    <w:sectPr w:rsidR="007810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A96AD7"/>
    <w:multiLevelType w:val="hybridMultilevel"/>
    <w:tmpl w:val="0EFA0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AC1D5C"/>
    <w:multiLevelType w:val="hybridMultilevel"/>
    <w:tmpl w:val="ED44E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jUxNTEyMzUzsTRW0lEKTi0uzszPAykwqwUAHWGVdCwAAAA="/>
  </w:docVars>
  <w:rsids>
    <w:rsidRoot w:val="003E2DBC"/>
    <w:rsid w:val="000B2D1F"/>
    <w:rsid w:val="001D70FD"/>
    <w:rsid w:val="003E2DBC"/>
    <w:rsid w:val="004472CA"/>
    <w:rsid w:val="004C0B74"/>
    <w:rsid w:val="004E78CB"/>
    <w:rsid w:val="005664C2"/>
    <w:rsid w:val="00575F83"/>
    <w:rsid w:val="005D7765"/>
    <w:rsid w:val="006020A3"/>
    <w:rsid w:val="006A7BB6"/>
    <w:rsid w:val="00737533"/>
    <w:rsid w:val="007C4AAB"/>
    <w:rsid w:val="00856302"/>
    <w:rsid w:val="00A02545"/>
    <w:rsid w:val="00A266FE"/>
    <w:rsid w:val="00AD61A6"/>
    <w:rsid w:val="00B70FE4"/>
    <w:rsid w:val="00BC63A8"/>
    <w:rsid w:val="00D218A8"/>
    <w:rsid w:val="00D578E4"/>
    <w:rsid w:val="00D65F27"/>
    <w:rsid w:val="00DD7CA1"/>
    <w:rsid w:val="00E1708D"/>
    <w:rsid w:val="00E3588E"/>
    <w:rsid w:val="00E7504E"/>
    <w:rsid w:val="00EC4443"/>
    <w:rsid w:val="00EF0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7FE0E"/>
  <w15:chartTrackingRefBased/>
  <w15:docId w15:val="{6097F1FE-BCEA-432B-9D65-38A48BE03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18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18A8"/>
    <w:pPr>
      <w:ind w:left="720"/>
      <w:contextualSpacing/>
    </w:pPr>
  </w:style>
  <w:style w:type="table" w:styleId="TableGrid">
    <w:name w:val="Table Grid"/>
    <w:basedOn w:val="TableNormal"/>
    <w:uiPriority w:val="39"/>
    <w:rsid w:val="00D218A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67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puganti,Dheeraj</dc:creator>
  <cp:keywords/>
  <dc:description/>
  <cp:lastModifiedBy>Gorrepati,Bhavya Deepthi</cp:lastModifiedBy>
  <cp:revision>12</cp:revision>
  <dcterms:created xsi:type="dcterms:W3CDTF">2020-06-11T00:09:00Z</dcterms:created>
  <dcterms:modified xsi:type="dcterms:W3CDTF">2020-06-24T03:29:00Z</dcterms:modified>
</cp:coreProperties>
</file>